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53F398" w14:textId="77777777" w:rsidR="00AB7EC0" w:rsidRPr="000122F7" w:rsidRDefault="00AB7EC0" w:rsidP="000122F7">
      <w:pPr>
        <w:pStyle w:val="ListParagraph"/>
        <w:jc w:val="both"/>
        <w:rPr>
          <w:rFonts w:ascii="Verdana" w:eastAsia="Myriad Pro Light" w:hAnsi="Verdana" w:cs="Myriad Pro Light"/>
          <w:color w:val="000000" w:themeColor="text1"/>
          <w:spacing w:val="2"/>
          <w:w w:val="95"/>
          <w:sz w:val="21"/>
          <w:szCs w:val="21"/>
        </w:rPr>
      </w:pPr>
    </w:p>
    <w:p w14:paraId="0DFA3157" w14:textId="77777777" w:rsidR="00617C0E" w:rsidRDefault="00617C0E" w:rsidP="00617C0E">
      <w:pPr>
        <w:jc w:val="both"/>
        <w:rPr>
          <w:rFonts w:ascii="Verdana" w:hAnsi="Verdana"/>
          <w:color w:val="000000" w:themeColor="text1"/>
          <w:sz w:val="21"/>
          <w:szCs w:val="21"/>
          <w:lang w:val="en-AU" w:eastAsia="en-AU"/>
        </w:rPr>
      </w:pPr>
    </w:p>
    <w:p w14:paraId="1E0F64C0" w14:textId="22A913D3" w:rsidR="00617C0E" w:rsidRPr="00617C0E" w:rsidRDefault="00617C0E" w:rsidP="00617C0E">
      <w:pPr>
        <w:jc w:val="both"/>
        <w:rPr>
          <w:rFonts w:ascii="Gotham" w:eastAsia="Myriad Pro Light" w:hAnsi="Gotham" w:cs="Catamaran"/>
          <w:b/>
          <w:bCs/>
          <w:color w:val="000000" w:themeColor="text1"/>
        </w:rPr>
      </w:pPr>
      <w:r w:rsidRPr="00617C0E">
        <w:rPr>
          <w:rFonts w:ascii="Gotham" w:hAnsi="Gotham"/>
          <w:b/>
          <w:bCs/>
          <w:color w:val="000000" w:themeColor="text1"/>
          <w:sz w:val="21"/>
          <w:szCs w:val="21"/>
          <w:lang w:val="en-AU" w:eastAsia="en-AU"/>
        </w:rPr>
        <w:t>T</w:t>
      </w:r>
      <w:r w:rsidRPr="00617C0E">
        <w:rPr>
          <w:rFonts w:ascii="Gotham" w:eastAsia="Myriad Pro Light" w:hAnsi="Gotham" w:cs="Catamaran"/>
          <w:b/>
          <w:bCs/>
          <w:color w:val="000000" w:themeColor="text1"/>
        </w:rPr>
        <w:t>O BE COMPLETED BY COMMUNITY REPRESENTATIVE</w:t>
      </w:r>
    </w:p>
    <w:p w14:paraId="4F98D6F7" w14:textId="77777777" w:rsidR="00617C0E" w:rsidRPr="00617C0E" w:rsidRDefault="00617C0E" w:rsidP="00617C0E">
      <w:pPr>
        <w:jc w:val="both"/>
        <w:rPr>
          <w:rFonts w:ascii="Gotham" w:hAnsi="Gotham"/>
          <w:color w:val="000000" w:themeColor="text1"/>
          <w:sz w:val="21"/>
          <w:szCs w:val="21"/>
          <w:lang w:eastAsia="en-AU"/>
        </w:rPr>
      </w:pPr>
    </w:p>
    <w:p w14:paraId="357BAAEE" w14:textId="77777777" w:rsidR="00617C0E" w:rsidRPr="00617C0E" w:rsidRDefault="00617C0E" w:rsidP="00617C0E">
      <w:pPr>
        <w:spacing w:line="360" w:lineRule="auto"/>
        <w:jc w:val="both"/>
        <w:rPr>
          <w:rFonts w:ascii="Gotham" w:hAnsi="Gotham"/>
          <w:b/>
          <w:color w:val="000000" w:themeColor="text1"/>
          <w:sz w:val="21"/>
          <w:szCs w:val="21"/>
          <w:lang w:eastAsia="en-AU"/>
        </w:rPr>
      </w:pPr>
      <w:r w:rsidRPr="00617C0E">
        <w:rPr>
          <w:rFonts w:ascii="Gotham" w:hAnsi="Gotham"/>
          <w:b/>
          <w:color w:val="000000" w:themeColor="text1"/>
          <w:sz w:val="21"/>
          <w:szCs w:val="21"/>
          <w:lang w:eastAsia="en-AU"/>
        </w:rPr>
        <w:t>Students must be of Australian Aboriginal and/or Torres Strait Islander descent</w:t>
      </w:r>
    </w:p>
    <w:p w14:paraId="64594732" w14:textId="77777777" w:rsidR="00617C0E" w:rsidRPr="00617C0E" w:rsidRDefault="00617C0E" w:rsidP="00617C0E">
      <w:pPr>
        <w:spacing w:line="360" w:lineRule="auto"/>
        <w:jc w:val="both"/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</w:pPr>
    </w:p>
    <w:p w14:paraId="500D4818" w14:textId="464708AC" w:rsidR="00617C0E" w:rsidRPr="00617C0E" w:rsidRDefault="00617C0E" w:rsidP="00617C0E">
      <w:pPr>
        <w:spacing w:line="360" w:lineRule="auto"/>
        <w:jc w:val="both"/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</w:pPr>
      <w:r w:rsidRPr="00617C0E"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  <w:t xml:space="preserve">Student’s Name: </w:t>
      </w:r>
      <w:r w:rsidRPr="00617C0E"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  <w:tab/>
        <w:t xml:space="preserve">________________________________ </w:t>
      </w:r>
      <w:r w:rsidRPr="00617C0E"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  <w:tab/>
      </w:r>
      <w:r w:rsidRPr="00617C0E"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  <w:tab/>
      </w:r>
    </w:p>
    <w:p w14:paraId="28938F05" w14:textId="77777777" w:rsidR="00617C0E" w:rsidRPr="00617C0E" w:rsidRDefault="00617C0E" w:rsidP="00617C0E">
      <w:pPr>
        <w:spacing w:line="360" w:lineRule="auto"/>
        <w:jc w:val="both"/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</w:pPr>
    </w:p>
    <w:p w14:paraId="3FE2858A" w14:textId="4C889310" w:rsidR="00617C0E" w:rsidRPr="00617C0E" w:rsidRDefault="00617C0E" w:rsidP="00617C0E">
      <w:pPr>
        <w:spacing w:line="360" w:lineRule="auto"/>
        <w:jc w:val="both"/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</w:pPr>
      <w:r w:rsidRPr="00617C0E"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  <w:t xml:space="preserve">Contact Number: </w:t>
      </w:r>
      <w:r w:rsidRPr="00617C0E"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  <w:tab/>
        <w:t>________________________________</w:t>
      </w:r>
    </w:p>
    <w:p w14:paraId="7029C6FD" w14:textId="77777777" w:rsidR="00617C0E" w:rsidRPr="00617C0E" w:rsidRDefault="00617C0E" w:rsidP="00617C0E">
      <w:pPr>
        <w:spacing w:line="360" w:lineRule="auto"/>
        <w:jc w:val="both"/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</w:pPr>
    </w:p>
    <w:p w14:paraId="0DC3B92C" w14:textId="77777777" w:rsidR="00617C0E" w:rsidRPr="00617C0E" w:rsidRDefault="00617C0E" w:rsidP="00617C0E">
      <w:pPr>
        <w:spacing w:line="360" w:lineRule="auto"/>
        <w:jc w:val="both"/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</w:pPr>
      <w:r w:rsidRPr="00617C0E"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  <w:t xml:space="preserve">Address: </w:t>
      </w:r>
      <w:r w:rsidRPr="00617C0E"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  <w:tab/>
      </w:r>
      <w:r w:rsidRPr="00617C0E"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  <w:tab/>
        <w:t>________________________________________________________________</w:t>
      </w:r>
    </w:p>
    <w:p w14:paraId="28A377C5" w14:textId="77777777" w:rsidR="00617C0E" w:rsidRPr="00617C0E" w:rsidRDefault="00617C0E" w:rsidP="00617C0E">
      <w:pPr>
        <w:spacing w:line="360" w:lineRule="auto"/>
        <w:jc w:val="both"/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</w:pPr>
    </w:p>
    <w:p w14:paraId="22368F8B" w14:textId="2E7EA9CD" w:rsidR="00617C0E" w:rsidRPr="00617C0E" w:rsidRDefault="00617C0E" w:rsidP="00617C0E">
      <w:pPr>
        <w:spacing w:line="360" w:lineRule="auto"/>
        <w:jc w:val="both"/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</w:pPr>
      <w:r w:rsidRPr="00617C0E"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  <w:t xml:space="preserve">Email: </w:t>
      </w:r>
      <w:r w:rsidRPr="00617C0E"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  <w:tab/>
      </w:r>
      <w:r w:rsidRPr="00617C0E"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  <w:tab/>
      </w:r>
      <w:r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  <w:tab/>
      </w:r>
      <w:r w:rsidRPr="00617C0E"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  <w:t>________________________________________________________________</w:t>
      </w:r>
    </w:p>
    <w:p w14:paraId="222D8C35" w14:textId="77777777" w:rsidR="00617C0E" w:rsidRPr="00617C0E" w:rsidRDefault="00617C0E" w:rsidP="00617C0E">
      <w:pPr>
        <w:spacing w:line="360" w:lineRule="auto"/>
        <w:jc w:val="both"/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</w:pPr>
    </w:p>
    <w:p w14:paraId="48689662" w14:textId="1065D8C7" w:rsidR="00617C0E" w:rsidRDefault="00617C0E" w:rsidP="00617C0E">
      <w:pPr>
        <w:jc w:val="both"/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</w:pPr>
      <w:r w:rsidRPr="00617C0E"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  <w:t xml:space="preserve">Can you please describe the nominated students’ commitment to Australian Indigenous activities and Australian Indigenous community </w:t>
      </w:r>
      <w:proofErr w:type="gramStart"/>
      <w:r w:rsidRPr="00617C0E"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  <w:t>involvement</w:t>
      </w:r>
      <w:r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  <w:t>.</w:t>
      </w:r>
      <w:proofErr w:type="gramEnd"/>
    </w:p>
    <w:p w14:paraId="28E36A49" w14:textId="77777777" w:rsidR="00617C0E" w:rsidRPr="00617C0E" w:rsidRDefault="00617C0E" w:rsidP="00617C0E">
      <w:pPr>
        <w:jc w:val="both"/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</w:pPr>
    </w:p>
    <w:p w14:paraId="7C116200" w14:textId="435369ED" w:rsidR="00617C0E" w:rsidRDefault="00617C0E" w:rsidP="00617C0E">
      <w:pPr>
        <w:spacing w:line="360" w:lineRule="auto"/>
        <w:jc w:val="both"/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</w:pPr>
      <w:r w:rsidRPr="00617C0E"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21387F4" w14:textId="72539A31" w:rsidR="00617C0E" w:rsidRDefault="00617C0E" w:rsidP="00617C0E">
      <w:pPr>
        <w:spacing w:line="360" w:lineRule="auto"/>
        <w:jc w:val="both"/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</w:pPr>
    </w:p>
    <w:p w14:paraId="0C4F4210" w14:textId="77777777" w:rsidR="00617C0E" w:rsidRPr="00617C0E" w:rsidRDefault="00617C0E" w:rsidP="00617C0E">
      <w:pPr>
        <w:spacing w:line="360" w:lineRule="auto"/>
        <w:jc w:val="both"/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</w:pPr>
    </w:p>
    <w:p w14:paraId="41E985BF" w14:textId="77777777" w:rsidR="00617C0E" w:rsidRPr="00617C0E" w:rsidRDefault="00617C0E" w:rsidP="00617C0E">
      <w:pPr>
        <w:spacing w:line="360" w:lineRule="auto"/>
        <w:jc w:val="both"/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</w:pPr>
    </w:p>
    <w:p w14:paraId="36BCD205" w14:textId="77777777" w:rsidR="00617C0E" w:rsidRPr="00617C0E" w:rsidRDefault="00617C0E" w:rsidP="00617C0E">
      <w:pPr>
        <w:spacing w:line="360" w:lineRule="auto"/>
        <w:jc w:val="both"/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</w:pPr>
      <w:r w:rsidRPr="00617C0E"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  <w:t xml:space="preserve">Signed: </w:t>
      </w:r>
      <w:r w:rsidRPr="00617C0E"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  <w:tab/>
        <w:t xml:space="preserve">_________________________________________   </w:t>
      </w:r>
      <w:r w:rsidRPr="00617C0E"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  <w:tab/>
      </w:r>
      <w:r w:rsidRPr="00617C0E">
        <w:rPr>
          <w:rFonts w:ascii="Gotham" w:eastAsia="Myriad Pro Light" w:hAnsi="Gotham" w:cs="Myriad Pro Light"/>
          <w:color w:val="000000" w:themeColor="text1"/>
          <w:spacing w:val="2"/>
          <w:w w:val="95"/>
          <w:sz w:val="21"/>
          <w:szCs w:val="21"/>
        </w:rPr>
        <w:tab/>
        <w:t>Date: _______________</w:t>
      </w:r>
    </w:p>
    <w:p w14:paraId="4F4C1908" w14:textId="35692724" w:rsidR="00617C0E" w:rsidRDefault="00617C0E" w:rsidP="00617C0E">
      <w:pPr>
        <w:tabs>
          <w:tab w:val="left" w:pos="2085"/>
        </w:tabs>
        <w:jc w:val="both"/>
        <w:rPr>
          <w:rFonts w:ascii="Verdana" w:hAnsi="Verdana"/>
          <w:color w:val="000000" w:themeColor="text1"/>
          <w:sz w:val="21"/>
          <w:szCs w:val="21"/>
          <w:lang w:val="en-AU" w:eastAsia="en-AU"/>
        </w:rPr>
      </w:pPr>
    </w:p>
    <w:p w14:paraId="5C05C4E0" w14:textId="77777777" w:rsidR="00617C0E" w:rsidRDefault="00750F0D" w:rsidP="00617C0E">
      <w:pPr>
        <w:jc w:val="both"/>
        <w:rPr>
          <w:rFonts w:ascii="Gotham" w:eastAsia="Myriad Pro Light" w:hAnsi="Gotham" w:cs="Catamaran"/>
          <w:b/>
          <w:bCs/>
        </w:rPr>
      </w:pPr>
      <w:bookmarkStart w:id="0" w:name="_GoBack"/>
      <w:bookmarkEnd w:id="0"/>
      <w:r w:rsidRPr="00617C0E">
        <w:rPr>
          <w:rFonts w:ascii="Verdana" w:hAnsi="Verdana"/>
          <w:b/>
          <w:bCs/>
          <w:sz w:val="21"/>
          <w:szCs w:val="21"/>
          <w:lang w:val="en-AU" w:eastAsia="en-AU"/>
        </w:rPr>
        <w:br w:type="page"/>
      </w:r>
      <w:r w:rsidR="00617C0E" w:rsidRPr="00617C0E">
        <w:rPr>
          <w:rFonts w:ascii="Verdana" w:hAnsi="Verdana"/>
          <w:b/>
          <w:bCs/>
          <w:sz w:val="21"/>
          <w:szCs w:val="21"/>
          <w:lang w:val="en-AU" w:eastAsia="en-AU"/>
        </w:rPr>
        <w:lastRenderedPageBreak/>
        <w:br/>
      </w:r>
    </w:p>
    <w:p w14:paraId="51F3F8EC" w14:textId="17135738" w:rsidR="001A5B94" w:rsidRPr="00617C0E" w:rsidRDefault="00A321F2" w:rsidP="00617C0E">
      <w:pPr>
        <w:jc w:val="both"/>
        <w:rPr>
          <w:rFonts w:ascii="Gotham" w:eastAsia="Myriad Pro Light" w:hAnsi="Gotham" w:cs="Catamaran"/>
          <w:b/>
          <w:bCs/>
        </w:rPr>
      </w:pPr>
      <w:r w:rsidRPr="00617C0E">
        <w:rPr>
          <w:rFonts w:ascii="Gotham" w:eastAsia="Myriad Pro Light" w:hAnsi="Gotham" w:cs="Catamaran"/>
          <w:b/>
          <w:bCs/>
        </w:rPr>
        <w:t>TO BE COMPLETED BY PRINCIPAL OR PRINCIPAL’S REPRESENTATIVE</w:t>
      </w:r>
    </w:p>
    <w:p w14:paraId="17A16142" w14:textId="77777777" w:rsidR="006354A5" w:rsidRPr="00617C0E" w:rsidRDefault="006354A5" w:rsidP="006354A5">
      <w:pPr>
        <w:rPr>
          <w:rFonts w:ascii="Gotham" w:hAnsi="Gotham"/>
          <w:sz w:val="21"/>
          <w:szCs w:val="21"/>
          <w:lang w:eastAsia="en-AU"/>
        </w:rPr>
      </w:pPr>
    </w:p>
    <w:p w14:paraId="61D22C7D" w14:textId="751F2255" w:rsidR="001A5B94" w:rsidRPr="00617C0E" w:rsidRDefault="001A5B94" w:rsidP="00A321F2">
      <w:pPr>
        <w:spacing w:line="360" w:lineRule="auto"/>
        <w:rPr>
          <w:rFonts w:ascii="Gotham" w:hAnsi="Gotham"/>
          <w:b/>
          <w:sz w:val="21"/>
          <w:szCs w:val="21"/>
          <w:lang w:eastAsia="en-AU"/>
        </w:rPr>
      </w:pPr>
      <w:r w:rsidRPr="00617C0E">
        <w:rPr>
          <w:rFonts w:ascii="Gotham" w:hAnsi="Gotham"/>
          <w:b/>
          <w:sz w:val="21"/>
          <w:szCs w:val="21"/>
          <w:lang w:eastAsia="en-AU"/>
        </w:rPr>
        <w:t xml:space="preserve">Students must be of </w:t>
      </w:r>
      <w:r w:rsidR="00B75EB0" w:rsidRPr="00617C0E">
        <w:rPr>
          <w:rFonts w:ascii="Gotham" w:hAnsi="Gotham"/>
          <w:b/>
          <w:sz w:val="21"/>
          <w:szCs w:val="21"/>
          <w:lang w:eastAsia="en-AU"/>
        </w:rPr>
        <w:t xml:space="preserve">Australian </w:t>
      </w:r>
      <w:r w:rsidR="0087072F" w:rsidRPr="00617C0E">
        <w:rPr>
          <w:rFonts w:ascii="Gotham" w:hAnsi="Gotham"/>
          <w:b/>
          <w:sz w:val="21"/>
          <w:szCs w:val="21"/>
          <w:lang w:eastAsia="en-AU"/>
        </w:rPr>
        <w:t>Aboriginal</w:t>
      </w:r>
      <w:r w:rsidRPr="00617C0E">
        <w:rPr>
          <w:rFonts w:ascii="Gotham" w:hAnsi="Gotham"/>
          <w:b/>
          <w:sz w:val="21"/>
          <w:szCs w:val="21"/>
          <w:lang w:eastAsia="en-AU"/>
        </w:rPr>
        <w:t xml:space="preserve"> and/or Torres Strait Islander descent</w:t>
      </w:r>
    </w:p>
    <w:p w14:paraId="57019153" w14:textId="77777777" w:rsidR="00750F0D" w:rsidRPr="00617C0E" w:rsidRDefault="00750F0D" w:rsidP="006354A5">
      <w:pPr>
        <w:rPr>
          <w:rFonts w:ascii="Gotham" w:eastAsia="Myriad Pro Light" w:hAnsi="Gotham" w:cs="Myriad Pro Light"/>
          <w:spacing w:val="2"/>
          <w:w w:val="95"/>
          <w:sz w:val="21"/>
          <w:szCs w:val="21"/>
        </w:rPr>
      </w:pPr>
    </w:p>
    <w:p w14:paraId="7230F5CA" w14:textId="77777777" w:rsidR="001A5B94" w:rsidRPr="00617C0E" w:rsidRDefault="001A5B94" w:rsidP="00E4551A">
      <w:pPr>
        <w:rPr>
          <w:rFonts w:ascii="Gotham" w:eastAsia="Myriad Pro Light" w:hAnsi="Gotham" w:cs="Myriad Pro Light"/>
          <w:spacing w:val="2"/>
          <w:w w:val="95"/>
          <w:sz w:val="21"/>
          <w:szCs w:val="21"/>
        </w:rPr>
      </w:pPr>
    </w:p>
    <w:p w14:paraId="5B524203" w14:textId="2022895A" w:rsidR="002A4552" w:rsidRPr="00617C0E" w:rsidRDefault="00E4551A" w:rsidP="00E4551A">
      <w:pPr>
        <w:spacing w:line="360" w:lineRule="auto"/>
        <w:jc w:val="both"/>
        <w:rPr>
          <w:rFonts w:ascii="Gotham" w:eastAsia="Myriad Pro Light" w:hAnsi="Gotham" w:cs="Myriad Pro Light"/>
          <w:spacing w:val="2"/>
          <w:w w:val="95"/>
          <w:sz w:val="21"/>
          <w:szCs w:val="21"/>
        </w:rPr>
      </w:pPr>
      <w:r w:rsidRPr="00617C0E">
        <w:rPr>
          <w:rFonts w:ascii="Gotham" w:eastAsia="Myriad Pro Light" w:hAnsi="Gotham" w:cs="Myriad Pro Light"/>
          <w:spacing w:val="2"/>
          <w:w w:val="95"/>
          <w:sz w:val="21"/>
          <w:szCs w:val="21"/>
        </w:rPr>
        <w:t xml:space="preserve">Student’s Name: </w:t>
      </w:r>
      <w:r w:rsidRPr="00617C0E">
        <w:rPr>
          <w:rFonts w:ascii="Gotham" w:eastAsia="Myriad Pro Light" w:hAnsi="Gotham" w:cs="Myriad Pro Light"/>
          <w:spacing w:val="2"/>
          <w:w w:val="95"/>
          <w:sz w:val="21"/>
          <w:szCs w:val="21"/>
        </w:rPr>
        <w:tab/>
        <w:t xml:space="preserve">________________________________ </w:t>
      </w:r>
      <w:r w:rsidRPr="00617C0E">
        <w:rPr>
          <w:rFonts w:ascii="Gotham" w:eastAsia="Myriad Pro Light" w:hAnsi="Gotham" w:cs="Myriad Pro Light"/>
          <w:spacing w:val="2"/>
          <w:w w:val="95"/>
          <w:sz w:val="21"/>
          <w:szCs w:val="21"/>
        </w:rPr>
        <w:tab/>
      </w:r>
      <w:r w:rsidRPr="00617C0E">
        <w:rPr>
          <w:rFonts w:ascii="Gotham" w:eastAsia="Myriad Pro Light" w:hAnsi="Gotham" w:cs="Myriad Pro Light"/>
          <w:spacing w:val="2"/>
          <w:w w:val="95"/>
          <w:sz w:val="21"/>
          <w:szCs w:val="21"/>
        </w:rPr>
        <w:tab/>
      </w:r>
    </w:p>
    <w:p w14:paraId="4B40C4E5" w14:textId="77777777" w:rsidR="00617C0E" w:rsidRDefault="00617C0E" w:rsidP="00E4551A">
      <w:pPr>
        <w:spacing w:line="360" w:lineRule="auto"/>
        <w:jc w:val="both"/>
        <w:rPr>
          <w:rFonts w:ascii="Gotham" w:eastAsia="Myriad Pro Light" w:hAnsi="Gotham" w:cs="Myriad Pro Light"/>
          <w:spacing w:val="2"/>
          <w:w w:val="95"/>
          <w:sz w:val="21"/>
          <w:szCs w:val="21"/>
        </w:rPr>
      </w:pPr>
    </w:p>
    <w:p w14:paraId="18B33B10" w14:textId="0ECE507F" w:rsidR="00E4551A" w:rsidRPr="00617C0E" w:rsidRDefault="00E4551A" w:rsidP="00E4551A">
      <w:pPr>
        <w:spacing w:line="360" w:lineRule="auto"/>
        <w:jc w:val="both"/>
        <w:rPr>
          <w:rFonts w:ascii="Gotham" w:eastAsia="Myriad Pro Light" w:hAnsi="Gotham" w:cs="Myriad Pro Light"/>
          <w:spacing w:val="2"/>
          <w:w w:val="95"/>
          <w:sz w:val="21"/>
          <w:szCs w:val="21"/>
        </w:rPr>
      </w:pPr>
      <w:r w:rsidRPr="00617C0E">
        <w:rPr>
          <w:rFonts w:ascii="Gotham" w:eastAsia="Myriad Pro Light" w:hAnsi="Gotham" w:cs="Myriad Pro Light"/>
          <w:spacing w:val="2"/>
          <w:w w:val="95"/>
          <w:sz w:val="21"/>
          <w:szCs w:val="21"/>
        </w:rPr>
        <w:t xml:space="preserve">Contact Number: </w:t>
      </w:r>
      <w:r w:rsidRPr="00617C0E">
        <w:rPr>
          <w:rFonts w:ascii="Gotham" w:eastAsia="Myriad Pro Light" w:hAnsi="Gotham" w:cs="Myriad Pro Light"/>
          <w:spacing w:val="2"/>
          <w:w w:val="95"/>
          <w:sz w:val="21"/>
          <w:szCs w:val="21"/>
        </w:rPr>
        <w:tab/>
      </w:r>
      <w:r w:rsidR="002A4552" w:rsidRPr="00617C0E">
        <w:rPr>
          <w:rFonts w:ascii="Gotham" w:eastAsia="Myriad Pro Light" w:hAnsi="Gotham" w:cs="Myriad Pro Light"/>
          <w:spacing w:val="2"/>
          <w:w w:val="95"/>
          <w:sz w:val="21"/>
          <w:szCs w:val="21"/>
        </w:rPr>
        <w:t>________________________________</w:t>
      </w:r>
    </w:p>
    <w:p w14:paraId="2EED8418" w14:textId="77777777" w:rsidR="002A4552" w:rsidRPr="00617C0E" w:rsidRDefault="002A4552" w:rsidP="00E4551A">
      <w:pPr>
        <w:spacing w:line="360" w:lineRule="auto"/>
        <w:jc w:val="both"/>
        <w:rPr>
          <w:rFonts w:ascii="Gotham" w:eastAsia="Myriad Pro Light" w:hAnsi="Gotham" w:cs="Myriad Pro Light"/>
          <w:spacing w:val="2"/>
          <w:w w:val="95"/>
          <w:sz w:val="21"/>
          <w:szCs w:val="21"/>
        </w:rPr>
      </w:pPr>
    </w:p>
    <w:p w14:paraId="68F157CB" w14:textId="79860C18" w:rsidR="00E4551A" w:rsidRPr="00617C0E" w:rsidRDefault="00E4551A" w:rsidP="00E4551A">
      <w:pPr>
        <w:spacing w:line="360" w:lineRule="auto"/>
        <w:jc w:val="both"/>
        <w:rPr>
          <w:rFonts w:ascii="Gotham" w:eastAsia="Myriad Pro Light" w:hAnsi="Gotham" w:cs="Myriad Pro Light"/>
          <w:spacing w:val="2"/>
          <w:w w:val="95"/>
          <w:sz w:val="21"/>
          <w:szCs w:val="21"/>
        </w:rPr>
      </w:pPr>
      <w:r w:rsidRPr="00617C0E">
        <w:rPr>
          <w:rFonts w:ascii="Gotham" w:eastAsia="Myriad Pro Light" w:hAnsi="Gotham" w:cs="Myriad Pro Light"/>
          <w:spacing w:val="2"/>
          <w:w w:val="95"/>
          <w:sz w:val="21"/>
          <w:szCs w:val="21"/>
        </w:rPr>
        <w:t xml:space="preserve">Address: </w:t>
      </w:r>
      <w:r w:rsidRPr="00617C0E">
        <w:rPr>
          <w:rFonts w:ascii="Gotham" w:eastAsia="Myriad Pro Light" w:hAnsi="Gotham" w:cs="Myriad Pro Light"/>
          <w:spacing w:val="2"/>
          <w:w w:val="95"/>
          <w:sz w:val="21"/>
          <w:szCs w:val="21"/>
        </w:rPr>
        <w:tab/>
      </w:r>
      <w:r w:rsidRPr="00617C0E">
        <w:rPr>
          <w:rFonts w:ascii="Gotham" w:eastAsia="Myriad Pro Light" w:hAnsi="Gotham" w:cs="Myriad Pro Light"/>
          <w:spacing w:val="2"/>
          <w:w w:val="95"/>
          <w:sz w:val="21"/>
          <w:szCs w:val="21"/>
        </w:rPr>
        <w:tab/>
        <w:t>_______________________________________________________________</w:t>
      </w:r>
    </w:p>
    <w:p w14:paraId="0DC2071A" w14:textId="77777777" w:rsidR="002A4552" w:rsidRPr="00617C0E" w:rsidRDefault="002A4552" w:rsidP="00E4551A">
      <w:pPr>
        <w:spacing w:line="360" w:lineRule="auto"/>
        <w:jc w:val="both"/>
        <w:rPr>
          <w:rFonts w:ascii="Gotham" w:eastAsia="Myriad Pro Light" w:hAnsi="Gotham" w:cs="Myriad Pro Light"/>
          <w:spacing w:val="2"/>
          <w:w w:val="95"/>
          <w:sz w:val="21"/>
          <w:szCs w:val="21"/>
        </w:rPr>
      </w:pPr>
    </w:p>
    <w:p w14:paraId="679729B0" w14:textId="1BF2E0AB" w:rsidR="00E4551A" w:rsidRPr="00617C0E" w:rsidRDefault="00E4551A" w:rsidP="00E4551A">
      <w:pPr>
        <w:spacing w:line="360" w:lineRule="auto"/>
        <w:jc w:val="both"/>
        <w:rPr>
          <w:rFonts w:ascii="Gotham" w:eastAsia="Myriad Pro Light" w:hAnsi="Gotham" w:cs="Myriad Pro Light"/>
          <w:spacing w:val="2"/>
          <w:w w:val="95"/>
          <w:sz w:val="21"/>
          <w:szCs w:val="21"/>
        </w:rPr>
      </w:pPr>
      <w:r w:rsidRPr="00617C0E">
        <w:rPr>
          <w:rFonts w:ascii="Gotham" w:eastAsia="Myriad Pro Light" w:hAnsi="Gotham" w:cs="Myriad Pro Light"/>
          <w:spacing w:val="2"/>
          <w:w w:val="95"/>
          <w:sz w:val="21"/>
          <w:szCs w:val="21"/>
        </w:rPr>
        <w:t xml:space="preserve">Email: </w:t>
      </w:r>
      <w:r w:rsidRPr="00617C0E">
        <w:rPr>
          <w:rFonts w:ascii="Gotham" w:eastAsia="Myriad Pro Light" w:hAnsi="Gotham" w:cs="Myriad Pro Light"/>
          <w:spacing w:val="2"/>
          <w:w w:val="95"/>
          <w:sz w:val="21"/>
          <w:szCs w:val="21"/>
        </w:rPr>
        <w:tab/>
      </w:r>
      <w:r w:rsidRPr="00617C0E">
        <w:rPr>
          <w:rFonts w:ascii="Gotham" w:eastAsia="Myriad Pro Light" w:hAnsi="Gotham" w:cs="Myriad Pro Light"/>
          <w:spacing w:val="2"/>
          <w:w w:val="95"/>
          <w:sz w:val="21"/>
          <w:szCs w:val="21"/>
        </w:rPr>
        <w:tab/>
      </w:r>
      <w:r w:rsidR="00617C0E">
        <w:rPr>
          <w:rFonts w:ascii="Gotham" w:eastAsia="Myriad Pro Light" w:hAnsi="Gotham" w:cs="Myriad Pro Light"/>
          <w:spacing w:val="2"/>
          <w:w w:val="95"/>
          <w:sz w:val="21"/>
          <w:szCs w:val="21"/>
        </w:rPr>
        <w:tab/>
      </w:r>
      <w:r w:rsidRPr="00617C0E">
        <w:rPr>
          <w:rFonts w:ascii="Gotham" w:eastAsia="Myriad Pro Light" w:hAnsi="Gotham" w:cs="Myriad Pro Light"/>
          <w:spacing w:val="2"/>
          <w:w w:val="95"/>
          <w:sz w:val="21"/>
          <w:szCs w:val="21"/>
        </w:rPr>
        <w:t>___________________________________________________________</w:t>
      </w:r>
      <w:r w:rsidR="00976203" w:rsidRPr="00617C0E">
        <w:rPr>
          <w:rFonts w:ascii="Gotham" w:eastAsia="Myriad Pro Light" w:hAnsi="Gotham" w:cs="Myriad Pro Light"/>
          <w:spacing w:val="2"/>
          <w:w w:val="95"/>
          <w:sz w:val="21"/>
          <w:szCs w:val="21"/>
        </w:rPr>
        <w:t>____</w:t>
      </w:r>
    </w:p>
    <w:p w14:paraId="2D273C73" w14:textId="77777777" w:rsidR="002A4552" w:rsidRPr="00617C0E" w:rsidRDefault="002A4552" w:rsidP="00E4551A">
      <w:pPr>
        <w:spacing w:line="360" w:lineRule="auto"/>
        <w:jc w:val="both"/>
        <w:rPr>
          <w:rFonts w:ascii="Gotham" w:eastAsia="Myriad Pro Light" w:hAnsi="Gotham" w:cs="Myriad Pro Light"/>
          <w:spacing w:val="2"/>
          <w:w w:val="95"/>
          <w:sz w:val="21"/>
          <w:szCs w:val="21"/>
        </w:rPr>
      </w:pPr>
    </w:p>
    <w:p w14:paraId="5546D6C0" w14:textId="09A41F3B" w:rsidR="00750F0D" w:rsidRPr="00617C0E" w:rsidRDefault="00750F0D" w:rsidP="00750F0D">
      <w:pPr>
        <w:rPr>
          <w:rFonts w:ascii="Gotham" w:eastAsia="Myriad Pro Light" w:hAnsi="Gotham" w:cs="Myriad Pro Light"/>
          <w:spacing w:val="2"/>
          <w:w w:val="95"/>
          <w:sz w:val="21"/>
          <w:szCs w:val="21"/>
        </w:rPr>
      </w:pPr>
      <w:r w:rsidRPr="00617C0E">
        <w:rPr>
          <w:rFonts w:ascii="Gotham" w:eastAsia="Myriad Pro Light" w:hAnsi="Gotham" w:cs="Myriad Pro Light"/>
          <w:spacing w:val="2"/>
          <w:w w:val="95"/>
          <w:sz w:val="21"/>
          <w:szCs w:val="21"/>
        </w:rPr>
        <w:t xml:space="preserve">Can you please describe the nominated students’ commitment to their studies, any extra-curricular school activities the student may be involved in and any community involvement, particularly within the </w:t>
      </w:r>
      <w:r w:rsidR="00E56F9B" w:rsidRPr="00617C0E">
        <w:rPr>
          <w:rFonts w:ascii="Gotham" w:eastAsia="Myriad Pro Light" w:hAnsi="Gotham" w:cs="Myriad Pro Light"/>
          <w:spacing w:val="2"/>
          <w:w w:val="95"/>
          <w:sz w:val="21"/>
          <w:szCs w:val="21"/>
        </w:rPr>
        <w:t xml:space="preserve">Australian </w:t>
      </w:r>
      <w:r w:rsidRPr="00617C0E">
        <w:rPr>
          <w:rFonts w:ascii="Gotham" w:eastAsia="Myriad Pro Light" w:hAnsi="Gotham" w:cs="Myriad Pro Light"/>
          <w:spacing w:val="2"/>
          <w:w w:val="95"/>
          <w:sz w:val="21"/>
          <w:szCs w:val="21"/>
        </w:rPr>
        <w:t>Indigenous community?</w:t>
      </w:r>
    </w:p>
    <w:p w14:paraId="559F162F" w14:textId="57A627D1" w:rsidR="002A4552" w:rsidRDefault="00E4551A" w:rsidP="00E4551A">
      <w:pPr>
        <w:spacing w:line="360" w:lineRule="auto"/>
        <w:jc w:val="both"/>
        <w:rPr>
          <w:rFonts w:ascii="Gotham" w:eastAsia="Myriad Pro Light" w:hAnsi="Gotham" w:cs="Myriad Pro Light"/>
          <w:spacing w:val="2"/>
          <w:w w:val="95"/>
          <w:sz w:val="21"/>
          <w:szCs w:val="21"/>
        </w:rPr>
      </w:pPr>
      <w:r w:rsidRPr="00617C0E">
        <w:rPr>
          <w:rFonts w:ascii="Gotham" w:eastAsia="Myriad Pro Light" w:hAnsi="Gotham" w:cs="Myriad Pro Light"/>
          <w:spacing w:val="2"/>
          <w:w w:val="95"/>
          <w:sz w:val="21"/>
          <w:szCs w:val="21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C526C1F" w14:textId="210AAA05" w:rsidR="00617C0E" w:rsidRDefault="00617C0E" w:rsidP="00E4551A">
      <w:pPr>
        <w:spacing w:line="360" w:lineRule="auto"/>
        <w:jc w:val="both"/>
        <w:rPr>
          <w:rFonts w:ascii="Gotham" w:eastAsia="Myriad Pro Light" w:hAnsi="Gotham" w:cs="Myriad Pro Light"/>
          <w:spacing w:val="2"/>
          <w:w w:val="95"/>
          <w:sz w:val="21"/>
          <w:szCs w:val="21"/>
        </w:rPr>
      </w:pPr>
    </w:p>
    <w:p w14:paraId="3129439B" w14:textId="77777777" w:rsidR="00617C0E" w:rsidRDefault="00617C0E" w:rsidP="00E4551A">
      <w:pPr>
        <w:spacing w:line="360" w:lineRule="auto"/>
        <w:jc w:val="both"/>
        <w:rPr>
          <w:rFonts w:ascii="Gotham" w:eastAsia="Myriad Pro Light" w:hAnsi="Gotham" w:cs="Myriad Pro Light"/>
          <w:spacing w:val="2"/>
          <w:w w:val="95"/>
          <w:sz w:val="21"/>
          <w:szCs w:val="21"/>
        </w:rPr>
      </w:pPr>
    </w:p>
    <w:p w14:paraId="449F3210" w14:textId="77777777" w:rsidR="00617C0E" w:rsidRPr="00617C0E" w:rsidRDefault="00617C0E" w:rsidP="00E4551A">
      <w:pPr>
        <w:spacing w:line="360" w:lineRule="auto"/>
        <w:jc w:val="both"/>
        <w:rPr>
          <w:rFonts w:ascii="Gotham" w:eastAsia="Myriad Pro Light" w:hAnsi="Gotham" w:cs="Myriad Pro Light"/>
          <w:spacing w:val="2"/>
          <w:w w:val="95"/>
          <w:sz w:val="21"/>
          <w:szCs w:val="21"/>
        </w:rPr>
      </w:pPr>
    </w:p>
    <w:p w14:paraId="5322F6D8" w14:textId="77777777" w:rsidR="00E4551A" w:rsidRPr="00617C0E" w:rsidRDefault="00E4551A" w:rsidP="00E4551A">
      <w:pPr>
        <w:spacing w:line="360" w:lineRule="auto"/>
        <w:jc w:val="both"/>
        <w:rPr>
          <w:rFonts w:ascii="Gotham" w:eastAsia="Myriad Pro Light" w:hAnsi="Gotham" w:cs="Myriad Pro Light"/>
          <w:spacing w:val="2"/>
          <w:w w:val="95"/>
          <w:sz w:val="20"/>
          <w:szCs w:val="20"/>
        </w:rPr>
      </w:pPr>
      <w:r w:rsidRPr="00617C0E">
        <w:rPr>
          <w:rFonts w:ascii="Gotham" w:eastAsia="Myriad Pro Light" w:hAnsi="Gotham" w:cs="Myriad Pro Light"/>
          <w:spacing w:val="2"/>
          <w:w w:val="95"/>
          <w:sz w:val="21"/>
          <w:szCs w:val="21"/>
        </w:rPr>
        <w:t xml:space="preserve">Signed: </w:t>
      </w:r>
      <w:r w:rsidRPr="00617C0E">
        <w:rPr>
          <w:rFonts w:ascii="Gotham" w:eastAsia="Myriad Pro Light" w:hAnsi="Gotham" w:cs="Myriad Pro Light"/>
          <w:spacing w:val="2"/>
          <w:w w:val="95"/>
          <w:sz w:val="21"/>
          <w:szCs w:val="21"/>
        </w:rPr>
        <w:tab/>
        <w:t xml:space="preserve">_________________________________________   </w:t>
      </w:r>
      <w:r w:rsidRPr="00617C0E">
        <w:rPr>
          <w:rFonts w:ascii="Gotham" w:eastAsia="Myriad Pro Light" w:hAnsi="Gotham" w:cs="Myriad Pro Light"/>
          <w:spacing w:val="2"/>
          <w:w w:val="95"/>
          <w:sz w:val="21"/>
          <w:szCs w:val="21"/>
        </w:rPr>
        <w:tab/>
      </w:r>
      <w:r w:rsidRPr="00617C0E">
        <w:rPr>
          <w:rFonts w:ascii="Gotham" w:eastAsia="Myriad Pro Light" w:hAnsi="Gotham" w:cs="Myriad Pro Light"/>
          <w:spacing w:val="2"/>
          <w:w w:val="95"/>
          <w:sz w:val="21"/>
          <w:szCs w:val="21"/>
        </w:rPr>
        <w:tab/>
      </w:r>
      <w:r w:rsidRPr="00617C0E">
        <w:rPr>
          <w:rFonts w:ascii="Gotham" w:eastAsia="Myriad Pro Light" w:hAnsi="Gotham" w:cs="Myriad Pro Light"/>
          <w:spacing w:val="2"/>
          <w:w w:val="95"/>
          <w:sz w:val="20"/>
          <w:szCs w:val="20"/>
        </w:rPr>
        <w:t xml:space="preserve">Date: </w:t>
      </w:r>
      <w:r w:rsidR="002A4552" w:rsidRPr="00617C0E">
        <w:rPr>
          <w:rFonts w:ascii="Gotham" w:eastAsia="Myriad Pro Light" w:hAnsi="Gotham" w:cs="Myriad Pro Light"/>
          <w:spacing w:val="2"/>
          <w:w w:val="95"/>
          <w:sz w:val="20"/>
          <w:szCs w:val="20"/>
        </w:rPr>
        <w:t>_______________</w:t>
      </w:r>
    </w:p>
    <w:sectPr w:rsidR="00E4551A" w:rsidRPr="00617C0E" w:rsidSect="00617C0E">
      <w:headerReference w:type="default" r:id="rId11"/>
      <w:footerReference w:type="default" r:id="rId12"/>
      <w:footerReference w:type="first" r:id="rId13"/>
      <w:pgSz w:w="12240" w:h="15840" w:code="1"/>
      <w:pgMar w:top="851" w:right="851" w:bottom="284" w:left="851" w:header="113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B25749" w14:textId="77777777" w:rsidR="00806D88" w:rsidRDefault="00806D88" w:rsidP="004900BE">
      <w:r>
        <w:separator/>
      </w:r>
    </w:p>
  </w:endnote>
  <w:endnote w:type="continuationSeparator" w:id="0">
    <w:p w14:paraId="59B64A23" w14:textId="77777777" w:rsidR="00806D88" w:rsidRDefault="00806D88" w:rsidP="004900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 Light">
    <w:panose1 w:val="020B06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otham">
    <w:panose1 w:val="02000504050000020004"/>
    <w:charset w:val="00"/>
    <w:family w:val="auto"/>
    <w:pitch w:val="variable"/>
    <w:sig w:usb0="800000A7" w:usb1="00000000" w:usb2="00000000" w:usb3="00000000" w:csb0="00000009" w:csb1="00000000"/>
  </w:font>
  <w:font w:name="Catamaran">
    <w:panose1 w:val="00000500000000000000"/>
    <w:charset w:val="00"/>
    <w:family w:val="auto"/>
    <w:pitch w:val="variable"/>
    <w:sig w:usb0="001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852" w:type="pct"/>
      <w:tblInd w:w="-851" w:type="dxa"/>
      <w:shd w:val="clear" w:color="auto" w:fill="4F81BD" w:themeFill="accent1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5269"/>
      <w:gridCol w:w="7065"/>
    </w:tblGrid>
    <w:tr w:rsidR="009F22A5" w:rsidRPr="009605A6" w14:paraId="29A34B15" w14:textId="77777777" w:rsidTr="00102420">
      <w:trPr>
        <w:trHeight w:val="80"/>
      </w:trPr>
      <w:tc>
        <w:tcPr>
          <w:tcW w:w="2136" w:type="pct"/>
          <w:shd w:val="clear" w:color="auto" w:fill="A6A6A6" w:themeFill="background1" w:themeFillShade="A6"/>
          <w:vAlign w:val="center"/>
        </w:tcPr>
        <w:p w14:paraId="4B1D4938" w14:textId="3894A83D" w:rsidR="009F22A5" w:rsidRPr="009605A6" w:rsidRDefault="009F22A5" w:rsidP="009605A6">
          <w:pPr>
            <w:pStyle w:val="Footer"/>
            <w:spacing w:before="80" w:after="80"/>
            <w:jc w:val="both"/>
            <w:rPr>
              <w:rFonts w:ascii="Verdana" w:hAnsi="Verdana"/>
              <w:b/>
              <w:caps/>
              <w:color w:val="FFFFFF" w:themeColor="background1"/>
              <w:sz w:val="16"/>
              <w:szCs w:val="16"/>
            </w:rPr>
          </w:pPr>
        </w:p>
      </w:tc>
      <w:tc>
        <w:tcPr>
          <w:tcW w:w="2864" w:type="pct"/>
          <w:shd w:val="clear" w:color="auto" w:fill="A6A6A6" w:themeFill="background1" w:themeFillShade="A6"/>
          <w:vAlign w:val="center"/>
        </w:tcPr>
        <w:p w14:paraId="3D8EC834" w14:textId="77777777" w:rsidR="009F22A5" w:rsidRPr="009605A6" w:rsidRDefault="009F22A5" w:rsidP="009605A6">
          <w:pPr>
            <w:pStyle w:val="Footer"/>
            <w:spacing w:before="80" w:after="80"/>
            <w:jc w:val="right"/>
            <w:rPr>
              <w:rFonts w:ascii="Verdana" w:hAnsi="Verdana"/>
              <w:b/>
              <w:caps/>
              <w:color w:val="FFFFFF" w:themeColor="background1"/>
              <w:sz w:val="16"/>
              <w:szCs w:val="16"/>
            </w:rPr>
          </w:pPr>
        </w:p>
      </w:tc>
    </w:tr>
  </w:tbl>
  <w:p w14:paraId="77BAB745" w14:textId="77777777" w:rsidR="009F22A5" w:rsidRDefault="009F22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852" w:type="pct"/>
      <w:tblInd w:w="-851" w:type="dxa"/>
      <w:shd w:val="clear" w:color="auto" w:fill="4F81BD" w:themeFill="accent1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5269"/>
      <w:gridCol w:w="7065"/>
    </w:tblGrid>
    <w:tr w:rsidR="009F22A5" w:rsidRPr="009605A6" w14:paraId="31E6B5BE" w14:textId="77777777" w:rsidTr="009605A6">
      <w:trPr>
        <w:trHeight w:val="80"/>
      </w:trPr>
      <w:tc>
        <w:tcPr>
          <w:tcW w:w="2136" w:type="pct"/>
          <w:shd w:val="clear" w:color="auto" w:fill="A6A6A6" w:themeFill="background1" w:themeFillShade="A6"/>
          <w:vAlign w:val="center"/>
        </w:tcPr>
        <w:p w14:paraId="4A5C1367" w14:textId="5626C93F" w:rsidR="009F22A5" w:rsidRPr="009605A6" w:rsidRDefault="009F22A5">
          <w:pPr>
            <w:pStyle w:val="Footer"/>
            <w:spacing w:before="80" w:after="80"/>
            <w:jc w:val="both"/>
            <w:rPr>
              <w:rFonts w:ascii="Verdana" w:hAnsi="Verdana"/>
              <w:b/>
              <w:caps/>
              <w:color w:val="FFFFFF" w:themeColor="background1"/>
              <w:sz w:val="16"/>
              <w:szCs w:val="16"/>
            </w:rPr>
          </w:pPr>
          <w:r>
            <w:rPr>
              <w:rFonts w:ascii="Verdana" w:hAnsi="Verdana"/>
              <w:b/>
              <w:caps/>
              <w:color w:val="FFFFFF" w:themeColor="background1"/>
              <w:sz w:val="16"/>
              <w:szCs w:val="16"/>
            </w:rPr>
            <w:t xml:space="preserve">        </w:t>
          </w:r>
          <w:r w:rsidRPr="009605A6">
            <w:rPr>
              <w:rFonts w:ascii="Verdana" w:hAnsi="Verdana"/>
              <w:b/>
              <w:caps/>
              <w:color w:val="FFFFFF" w:themeColor="background1"/>
              <w:sz w:val="16"/>
              <w:szCs w:val="16"/>
            </w:rPr>
            <w:t xml:space="preserve">australian </w:t>
          </w:r>
          <w:sdt>
            <w:sdtPr>
              <w:rPr>
                <w:rFonts w:ascii="Verdana" w:hAnsi="Verdana"/>
                <w:b/>
                <w:caps/>
                <w:color w:val="FFFFFF" w:themeColor="background1"/>
                <w:sz w:val="16"/>
                <w:szCs w:val="16"/>
              </w:rPr>
              <w:alias w:val="Title"/>
              <w:tag w:val=""/>
              <w:id w:val="569470370"/>
              <w:placeholder>
                <w:docPart w:val="10957A0E5AB64B3793D82BF65B6198B7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Pr="009605A6">
                <w:rPr>
                  <w:rFonts w:ascii="Verdana" w:hAnsi="Verdana"/>
                  <w:b/>
                  <w:caps/>
                  <w:color w:val="FFFFFF" w:themeColor="background1"/>
                  <w:sz w:val="16"/>
                  <w:szCs w:val="16"/>
                  <w:lang w:val="en-AU"/>
                </w:rPr>
                <w:t>INDIGENOUS SCHOLARSHIP</w:t>
              </w:r>
            </w:sdtContent>
          </w:sdt>
          <w:r w:rsidRPr="009605A6">
            <w:rPr>
              <w:rFonts w:ascii="Verdana" w:hAnsi="Verdana"/>
              <w:b/>
              <w:caps/>
              <w:color w:val="FFFFFF" w:themeColor="background1"/>
              <w:sz w:val="16"/>
              <w:szCs w:val="16"/>
            </w:rPr>
            <w:t xml:space="preserve"> 202</w:t>
          </w:r>
          <w:r>
            <w:rPr>
              <w:rFonts w:ascii="Verdana" w:hAnsi="Verdana"/>
              <w:b/>
              <w:caps/>
              <w:color w:val="FFFFFF" w:themeColor="background1"/>
              <w:sz w:val="16"/>
              <w:szCs w:val="16"/>
            </w:rPr>
            <w:t>1</w:t>
          </w:r>
        </w:p>
      </w:tc>
      <w:tc>
        <w:tcPr>
          <w:tcW w:w="2864" w:type="pct"/>
          <w:shd w:val="clear" w:color="auto" w:fill="A6A6A6" w:themeFill="background1" w:themeFillShade="A6"/>
          <w:vAlign w:val="center"/>
        </w:tcPr>
        <w:p w14:paraId="49613979" w14:textId="6B958452" w:rsidR="009F22A5" w:rsidRPr="009605A6" w:rsidRDefault="009F22A5">
          <w:pPr>
            <w:pStyle w:val="Footer"/>
            <w:spacing w:before="80" w:after="80"/>
            <w:jc w:val="right"/>
            <w:rPr>
              <w:rFonts w:ascii="Verdana" w:hAnsi="Verdana"/>
              <w:b/>
              <w:caps/>
              <w:color w:val="FFFFFF" w:themeColor="background1"/>
              <w:sz w:val="16"/>
              <w:szCs w:val="16"/>
            </w:rPr>
          </w:pPr>
        </w:p>
      </w:tc>
    </w:tr>
  </w:tbl>
  <w:p w14:paraId="7AD70B3E" w14:textId="77777777" w:rsidR="009F22A5" w:rsidRDefault="009F22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591B6C" w14:textId="77777777" w:rsidR="00806D88" w:rsidRDefault="00806D88" w:rsidP="004900BE">
      <w:r>
        <w:separator/>
      </w:r>
    </w:p>
  </w:footnote>
  <w:footnote w:type="continuationSeparator" w:id="0">
    <w:p w14:paraId="5BB1EFC4" w14:textId="77777777" w:rsidR="00806D88" w:rsidRDefault="00806D88" w:rsidP="004900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BA261F" w14:textId="77777777" w:rsidR="00617C0E" w:rsidRDefault="009F22A5">
    <w:pPr>
      <w:pStyle w:val="Header"/>
      <w:rPr>
        <w:rFonts w:ascii="Gotham" w:hAnsi="Gotham" w:cs="Catamaran"/>
        <w:b/>
        <w:color w:val="000000" w:themeColor="text1"/>
        <w:sz w:val="30"/>
        <w:szCs w:val="30"/>
        <w:lang w:val="en-AU"/>
      </w:rPr>
    </w:pPr>
    <w:r w:rsidRPr="00617C0E">
      <w:rPr>
        <w:rFonts w:ascii="Gotham" w:eastAsia="Myriad Pro Light" w:hAnsi="Gotham" w:cs="Catamaran"/>
        <w:b/>
        <w:noProof/>
        <w:color w:val="000000" w:themeColor="text1"/>
        <w:spacing w:val="-5"/>
        <w:sz w:val="30"/>
        <w:szCs w:val="30"/>
      </w:rPr>
      <w:drawing>
        <wp:anchor distT="0" distB="0" distL="114300" distR="114300" simplePos="0" relativeHeight="251659264" behindDoc="0" locked="0" layoutInCell="1" allowOverlap="1" wp14:anchorId="4F209E38" wp14:editId="7266055C">
          <wp:simplePos x="0" y="0"/>
          <wp:positionH relativeFrom="column">
            <wp:posOffset>5724525</wp:posOffset>
          </wp:positionH>
          <wp:positionV relativeFrom="paragraph">
            <wp:posOffset>-48260</wp:posOffset>
          </wp:positionV>
          <wp:extent cx="918000" cy="720000"/>
          <wp:effectExtent l="0" t="0" r="0" b="4445"/>
          <wp:wrapSquare wrapText="bothSides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HVGS_J2983_1colour_logo_RGB.pn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80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17C0E">
      <w:rPr>
        <w:rFonts w:ascii="Gotham" w:hAnsi="Gotham" w:cs="Catamaran"/>
        <w:b/>
        <w:color w:val="000000" w:themeColor="text1"/>
        <w:sz w:val="30"/>
        <w:szCs w:val="30"/>
        <w:lang w:val="en-AU"/>
      </w:rPr>
      <w:t xml:space="preserve">Indigenous Scholarship Application </w:t>
    </w:r>
  </w:p>
  <w:p w14:paraId="7CB1102D" w14:textId="6D1B6337" w:rsidR="009F22A5" w:rsidRPr="00617C0E" w:rsidRDefault="009F22A5">
    <w:pPr>
      <w:pStyle w:val="Header"/>
      <w:rPr>
        <w:rFonts w:ascii="Gotham" w:hAnsi="Gotham" w:cs="Catamaran"/>
        <w:b/>
        <w:color w:val="000000" w:themeColor="text1"/>
        <w:sz w:val="30"/>
        <w:szCs w:val="30"/>
        <w:lang w:val="en-AU"/>
      </w:rPr>
    </w:pPr>
    <w:r w:rsidRPr="00617C0E">
      <w:rPr>
        <w:rFonts w:ascii="Gotham" w:hAnsi="Gotham" w:cs="Catamaran"/>
        <w:b/>
        <w:color w:val="000000" w:themeColor="text1"/>
        <w:sz w:val="30"/>
        <w:szCs w:val="30"/>
        <w:lang w:val="en-AU"/>
      </w:rPr>
      <w:t>for Aboriginal and Torres Strait Islander Stude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F5156"/>
    <w:multiLevelType w:val="hybridMultilevel"/>
    <w:tmpl w:val="5360F3CE"/>
    <w:lvl w:ilvl="0" w:tplc="73EECDF8">
      <w:start w:val="1"/>
      <w:numFmt w:val="bullet"/>
      <w:lvlText w:val=""/>
      <w:lvlJc w:val="left"/>
      <w:pPr>
        <w:tabs>
          <w:tab w:val="num" w:pos="-108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" w15:restartNumberingAfterBreak="0">
    <w:nsid w:val="23FB08A2"/>
    <w:multiLevelType w:val="hybridMultilevel"/>
    <w:tmpl w:val="D9A4FE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A86F9B"/>
    <w:multiLevelType w:val="hybridMultilevel"/>
    <w:tmpl w:val="5D40F04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6A0BC6"/>
    <w:multiLevelType w:val="hybridMultilevel"/>
    <w:tmpl w:val="C4543D5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AC123D"/>
    <w:multiLevelType w:val="multilevel"/>
    <w:tmpl w:val="E70A0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B670A5"/>
    <w:multiLevelType w:val="hybridMultilevel"/>
    <w:tmpl w:val="69A8B91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C6D2936"/>
    <w:multiLevelType w:val="hybridMultilevel"/>
    <w:tmpl w:val="71EA8500"/>
    <w:lvl w:ilvl="0" w:tplc="B5EE12EC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305DD5"/>
    <w:multiLevelType w:val="multilevel"/>
    <w:tmpl w:val="F09E6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151470F"/>
    <w:multiLevelType w:val="hybridMultilevel"/>
    <w:tmpl w:val="F7FC15C8"/>
    <w:lvl w:ilvl="0" w:tplc="EB3A9844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9" w15:restartNumberingAfterBreak="0">
    <w:nsid w:val="5A2D2F25"/>
    <w:multiLevelType w:val="hybridMultilevel"/>
    <w:tmpl w:val="E642F1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  <w:b/>
        <w:color w:val="000000" w:themeColor="text1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64CFBA">
      <w:numFmt w:val="bullet"/>
      <w:lvlText w:val=""/>
      <w:lvlJc w:val="left"/>
      <w:pPr>
        <w:ind w:left="2880" w:hanging="360"/>
      </w:pPr>
      <w:rPr>
        <w:rFonts w:ascii="Wingdings" w:eastAsia="Myriad Pro Light" w:hAnsi="Wingdings" w:cs="Calibri" w:hint="default"/>
        <w:w w:val="95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DA1563"/>
    <w:multiLevelType w:val="hybridMultilevel"/>
    <w:tmpl w:val="60D418DE"/>
    <w:lvl w:ilvl="0" w:tplc="0C09000F">
      <w:start w:val="1"/>
      <w:numFmt w:val="decimal"/>
      <w:lvlText w:val="%1."/>
      <w:lvlJc w:val="left"/>
      <w:pPr>
        <w:ind w:left="2160" w:hanging="360"/>
      </w:p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62F17695"/>
    <w:multiLevelType w:val="hybridMultilevel"/>
    <w:tmpl w:val="0298040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6E1A72"/>
    <w:multiLevelType w:val="hybridMultilevel"/>
    <w:tmpl w:val="888E2E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662C8B"/>
    <w:multiLevelType w:val="hybridMultilevel"/>
    <w:tmpl w:val="3CB2D9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2E28CD"/>
    <w:multiLevelType w:val="hybridMultilevel"/>
    <w:tmpl w:val="E062C7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54939E0"/>
    <w:multiLevelType w:val="hybridMultilevel"/>
    <w:tmpl w:val="0A68804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C4C396B"/>
    <w:multiLevelType w:val="hybridMultilevel"/>
    <w:tmpl w:val="E62E22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C553FB"/>
    <w:multiLevelType w:val="hybridMultilevel"/>
    <w:tmpl w:val="F8D825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7"/>
  </w:num>
  <w:num w:numId="2">
    <w:abstractNumId w:val="14"/>
  </w:num>
  <w:num w:numId="3">
    <w:abstractNumId w:val="4"/>
  </w:num>
  <w:num w:numId="4">
    <w:abstractNumId w:val="11"/>
  </w:num>
  <w:num w:numId="5">
    <w:abstractNumId w:val="5"/>
  </w:num>
  <w:num w:numId="6">
    <w:abstractNumId w:val="16"/>
  </w:num>
  <w:num w:numId="7">
    <w:abstractNumId w:val="10"/>
  </w:num>
  <w:num w:numId="8">
    <w:abstractNumId w:val="0"/>
  </w:num>
  <w:num w:numId="9">
    <w:abstractNumId w:val="6"/>
  </w:num>
  <w:num w:numId="10">
    <w:abstractNumId w:val="8"/>
  </w:num>
  <w:num w:numId="11">
    <w:abstractNumId w:val="7"/>
  </w:num>
  <w:num w:numId="12">
    <w:abstractNumId w:val="12"/>
  </w:num>
  <w:num w:numId="13">
    <w:abstractNumId w:val="2"/>
  </w:num>
  <w:num w:numId="14">
    <w:abstractNumId w:val="3"/>
  </w:num>
  <w:num w:numId="15">
    <w:abstractNumId w:val="9"/>
  </w:num>
  <w:num w:numId="16">
    <w:abstractNumId w:val="1"/>
  </w:num>
  <w:num w:numId="17">
    <w:abstractNumId w:val="13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wsjQ3MbMwNrA0NDBV0lEKTi0uzszPAykwNKwFAOBv9HUtAAAA"/>
  </w:docVars>
  <w:rsids>
    <w:rsidRoot w:val="002A7224"/>
    <w:rsid w:val="000122F7"/>
    <w:rsid w:val="00017205"/>
    <w:rsid w:val="00025206"/>
    <w:rsid w:val="00046627"/>
    <w:rsid w:val="000614AB"/>
    <w:rsid w:val="00070D43"/>
    <w:rsid w:val="000716A9"/>
    <w:rsid w:val="00080B35"/>
    <w:rsid w:val="0008714F"/>
    <w:rsid w:val="00094065"/>
    <w:rsid w:val="000A3646"/>
    <w:rsid w:val="000E6467"/>
    <w:rsid w:val="00102420"/>
    <w:rsid w:val="00105A86"/>
    <w:rsid w:val="00116446"/>
    <w:rsid w:val="00125ED4"/>
    <w:rsid w:val="00165DEB"/>
    <w:rsid w:val="00196C17"/>
    <w:rsid w:val="001A5B94"/>
    <w:rsid w:val="001B5750"/>
    <w:rsid w:val="001D231C"/>
    <w:rsid w:val="001D5C2F"/>
    <w:rsid w:val="001E6AD7"/>
    <w:rsid w:val="001F11B9"/>
    <w:rsid w:val="00204A23"/>
    <w:rsid w:val="002054BA"/>
    <w:rsid w:val="00212736"/>
    <w:rsid w:val="00220163"/>
    <w:rsid w:val="00235F18"/>
    <w:rsid w:val="002A4552"/>
    <w:rsid w:val="002A7224"/>
    <w:rsid w:val="002B6EF9"/>
    <w:rsid w:val="002D079F"/>
    <w:rsid w:val="002D2461"/>
    <w:rsid w:val="002D62FD"/>
    <w:rsid w:val="002F4932"/>
    <w:rsid w:val="00312E90"/>
    <w:rsid w:val="00330ECD"/>
    <w:rsid w:val="003734A6"/>
    <w:rsid w:val="00386AE4"/>
    <w:rsid w:val="003B401D"/>
    <w:rsid w:val="003D0103"/>
    <w:rsid w:val="003D243A"/>
    <w:rsid w:val="003D55B4"/>
    <w:rsid w:val="003D6C4E"/>
    <w:rsid w:val="003F286B"/>
    <w:rsid w:val="004069B6"/>
    <w:rsid w:val="00407F85"/>
    <w:rsid w:val="00411941"/>
    <w:rsid w:val="004171EB"/>
    <w:rsid w:val="00427F4E"/>
    <w:rsid w:val="004547C6"/>
    <w:rsid w:val="004570A0"/>
    <w:rsid w:val="004630E3"/>
    <w:rsid w:val="00467D24"/>
    <w:rsid w:val="00472292"/>
    <w:rsid w:val="00481569"/>
    <w:rsid w:val="00485CEA"/>
    <w:rsid w:val="004900BE"/>
    <w:rsid w:val="004B6A78"/>
    <w:rsid w:val="004C66CA"/>
    <w:rsid w:val="004F03D5"/>
    <w:rsid w:val="004F224F"/>
    <w:rsid w:val="004F7288"/>
    <w:rsid w:val="00500EE5"/>
    <w:rsid w:val="00527789"/>
    <w:rsid w:val="0054014E"/>
    <w:rsid w:val="00542C3A"/>
    <w:rsid w:val="005503D9"/>
    <w:rsid w:val="00567DB9"/>
    <w:rsid w:val="00596EFA"/>
    <w:rsid w:val="005A12EC"/>
    <w:rsid w:val="005B3826"/>
    <w:rsid w:val="005C6549"/>
    <w:rsid w:val="005C7EE0"/>
    <w:rsid w:val="005F2B8F"/>
    <w:rsid w:val="00617C0E"/>
    <w:rsid w:val="006354A5"/>
    <w:rsid w:val="00636ABB"/>
    <w:rsid w:val="00642C00"/>
    <w:rsid w:val="00647ADA"/>
    <w:rsid w:val="00662BD1"/>
    <w:rsid w:val="00681280"/>
    <w:rsid w:val="00683700"/>
    <w:rsid w:val="006D3D90"/>
    <w:rsid w:val="006F6239"/>
    <w:rsid w:val="00701B95"/>
    <w:rsid w:val="00702FFA"/>
    <w:rsid w:val="0072174F"/>
    <w:rsid w:val="00740037"/>
    <w:rsid w:val="007416EF"/>
    <w:rsid w:val="00750F0D"/>
    <w:rsid w:val="00753B6E"/>
    <w:rsid w:val="0076768A"/>
    <w:rsid w:val="00773C06"/>
    <w:rsid w:val="007765CA"/>
    <w:rsid w:val="00777B33"/>
    <w:rsid w:val="007B6FA8"/>
    <w:rsid w:val="007C5912"/>
    <w:rsid w:val="007D2894"/>
    <w:rsid w:val="007F119D"/>
    <w:rsid w:val="00802938"/>
    <w:rsid w:val="00806D88"/>
    <w:rsid w:val="008118F5"/>
    <w:rsid w:val="00851422"/>
    <w:rsid w:val="008555D7"/>
    <w:rsid w:val="0087072F"/>
    <w:rsid w:val="00870EBC"/>
    <w:rsid w:val="008936CA"/>
    <w:rsid w:val="008A7184"/>
    <w:rsid w:val="008B47AA"/>
    <w:rsid w:val="008B4FE0"/>
    <w:rsid w:val="008C31C1"/>
    <w:rsid w:val="008D1735"/>
    <w:rsid w:val="008D44EF"/>
    <w:rsid w:val="008D74D7"/>
    <w:rsid w:val="008F7DD7"/>
    <w:rsid w:val="00904FB8"/>
    <w:rsid w:val="00920A6F"/>
    <w:rsid w:val="0092209C"/>
    <w:rsid w:val="00934628"/>
    <w:rsid w:val="00940ACA"/>
    <w:rsid w:val="00941A22"/>
    <w:rsid w:val="009605A6"/>
    <w:rsid w:val="00966C7F"/>
    <w:rsid w:val="009757A1"/>
    <w:rsid w:val="00976203"/>
    <w:rsid w:val="00977D2B"/>
    <w:rsid w:val="00986744"/>
    <w:rsid w:val="009924D6"/>
    <w:rsid w:val="00993A3B"/>
    <w:rsid w:val="009B0606"/>
    <w:rsid w:val="009D3C95"/>
    <w:rsid w:val="009D56ED"/>
    <w:rsid w:val="009D6C68"/>
    <w:rsid w:val="009D7F9D"/>
    <w:rsid w:val="009E644A"/>
    <w:rsid w:val="009F22A5"/>
    <w:rsid w:val="00A028BC"/>
    <w:rsid w:val="00A064E7"/>
    <w:rsid w:val="00A301D5"/>
    <w:rsid w:val="00A321F2"/>
    <w:rsid w:val="00A35CEE"/>
    <w:rsid w:val="00A407CE"/>
    <w:rsid w:val="00A50463"/>
    <w:rsid w:val="00A52739"/>
    <w:rsid w:val="00A545DA"/>
    <w:rsid w:val="00A64876"/>
    <w:rsid w:val="00A86101"/>
    <w:rsid w:val="00A87494"/>
    <w:rsid w:val="00AA08BD"/>
    <w:rsid w:val="00AA37DE"/>
    <w:rsid w:val="00AB007E"/>
    <w:rsid w:val="00AB4893"/>
    <w:rsid w:val="00AB7EC0"/>
    <w:rsid w:val="00AE4D41"/>
    <w:rsid w:val="00AF25EE"/>
    <w:rsid w:val="00B31659"/>
    <w:rsid w:val="00B35289"/>
    <w:rsid w:val="00B537AB"/>
    <w:rsid w:val="00B75EB0"/>
    <w:rsid w:val="00B8260F"/>
    <w:rsid w:val="00B9191B"/>
    <w:rsid w:val="00BB3FB1"/>
    <w:rsid w:val="00BC12B2"/>
    <w:rsid w:val="00BD0342"/>
    <w:rsid w:val="00BD0642"/>
    <w:rsid w:val="00BF1FD2"/>
    <w:rsid w:val="00BF5764"/>
    <w:rsid w:val="00C10778"/>
    <w:rsid w:val="00C155FD"/>
    <w:rsid w:val="00C232E9"/>
    <w:rsid w:val="00C442A1"/>
    <w:rsid w:val="00C50C7F"/>
    <w:rsid w:val="00C631EB"/>
    <w:rsid w:val="00C750CA"/>
    <w:rsid w:val="00C82D66"/>
    <w:rsid w:val="00CD38C3"/>
    <w:rsid w:val="00CD66AE"/>
    <w:rsid w:val="00D06A18"/>
    <w:rsid w:val="00D071D4"/>
    <w:rsid w:val="00D1333B"/>
    <w:rsid w:val="00D1691C"/>
    <w:rsid w:val="00D25D5D"/>
    <w:rsid w:val="00D52E7E"/>
    <w:rsid w:val="00D55639"/>
    <w:rsid w:val="00D55ED2"/>
    <w:rsid w:val="00D63CE2"/>
    <w:rsid w:val="00DA1168"/>
    <w:rsid w:val="00DA7A0D"/>
    <w:rsid w:val="00DB32FB"/>
    <w:rsid w:val="00DB53FE"/>
    <w:rsid w:val="00DC4BA5"/>
    <w:rsid w:val="00DD3AD8"/>
    <w:rsid w:val="00DE0C3A"/>
    <w:rsid w:val="00DF0E4E"/>
    <w:rsid w:val="00E05C60"/>
    <w:rsid w:val="00E26D36"/>
    <w:rsid w:val="00E2779E"/>
    <w:rsid w:val="00E4551A"/>
    <w:rsid w:val="00E460C8"/>
    <w:rsid w:val="00E56F9B"/>
    <w:rsid w:val="00E653B7"/>
    <w:rsid w:val="00E8482C"/>
    <w:rsid w:val="00E85FB6"/>
    <w:rsid w:val="00E96265"/>
    <w:rsid w:val="00E97CE5"/>
    <w:rsid w:val="00EA42C2"/>
    <w:rsid w:val="00EC0E5D"/>
    <w:rsid w:val="00EC54A6"/>
    <w:rsid w:val="00EE78AE"/>
    <w:rsid w:val="00EF059F"/>
    <w:rsid w:val="00EF0DDD"/>
    <w:rsid w:val="00EF3D52"/>
    <w:rsid w:val="00F32748"/>
    <w:rsid w:val="00F42781"/>
    <w:rsid w:val="00F44964"/>
    <w:rsid w:val="00F63BB1"/>
    <w:rsid w:val="00F64F02"/>
    <w:rsid w:val="00F652C8"/>
    <w:rsid w:val="00F77379"/>
    <w:rsid w:val="00F931D2"/>
    <w:rsid w:val="00FA5F66"/>
    <w:rsid w:val="00FB5C77"/>
    <w:rsid w:val="00FD7049"/>
    <w:rsid w:val="00FE32AD"/>
    <w:rsid w:val="00FF6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90F1B95"/>
  <w15:docId w15:val="{0F516C2F-3F20-4AD7-AF57-EB64BCF66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B9191B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en-AU"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191B"/>
    <w:pPr>
      <w:keepNext/>
      <w:keepLines/>
      <w:spacing w:before="200" w:line="276" w:lineRule="auto"/>
      <w:outlineLvl w:val="2"/>
    </w:pPr>
    <w:rPr>
      <w:rFonts w:ascii="Cambria" w:hAnsi="Cambria"/>
      <w:b/>
      <w:bCs/>
      <w:color w:val="4F81BD"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06A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416EF"/>
    <w:rPr>
      <w:color w:val="0000FF"/>
      <w:u w:val="single"/>
    </w:rPr>
  </w:style>
  <w:style w:type="character" w:styleId="Strong">
    <w:name w:val="Strong"/>
    <w:uiPriority w:val="22"/>
    <w:qFormat/>
    <w:rsid w:val="00701B95"/>
    <w:rPr>
      <w:b/>
      <w:bCs/>
    </w:rPr>
  </w:style>
  <w:style w:type="paragraph" w:customStyle="1" w:styleId="gecko">
    <w:name w:val="gecko"/>
    <w:basedOn w:val="Normal"/>
    <w:rsid w:val="005503D9"/>
    <w:pPr>
      <w:spacing w:before="100" w:beforeAutospacing="1" w:after="100" w:afterAutospacing="1"/>
    </w:pPr>
    <w:rPr>
      <w:lang w:val="en-AU" w:eastAsia="en-AU"/>
    </w:rPr>
  </w:style>
  <w:style w:type="paragraph" w:styleId="NoSpacing">
    <w:name w:val="No Spacing"/>
    <w:uiPriority w:val="1"/>
    <w:qFormat/>
    <w:rsid w:val="005503D9"/>
    <w:rPr>
      <w:rFonts w:ascii="Calibri" w:eastAsia="Calibri" w:hAnsi="Calibri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5503D9"/>
    <w:pPr>
      <w:spacing w:before="100" w:beforeAutospacing="1" w:after="100" w:afterAutospacing="1"/>
    </w:pPr>
    <w:rPr>
      <w:lang w:val="en-AU" w:eastAsia="en-AU"/>
    </w:rPr>
  </w:style>
  <w:style w:type="paragraph" w:styleId="Header">
    <w:name w:val="header"/>
    <w:basedOn w:val="Normal"/>
    <w:link w:val="HeaderChar"/>
    <w:uiPriority w:val="99"/>
    <w:unhideWhenUsed/>
    <w:rsid w:val="004900B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4900BE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4900B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4900BE"/>
    <w:rPr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"/>
    <w:rsid w:val="00B9191B"/>
    <w:rPr>
      <w:b/>
      <w:bCs/>
      <w:kern w:val="36"/>
      <w:sz w:val="48"/>
      <w:szCs w:val="48"/>
    </w:rPr>
  </w:style>
  <w:style w:type="character" w:customStyle="1" w:styleId="Heading3Char">
    <w:name w:val="Heading 3 Char"/>
    <w:link w:val="Heading3"/>
    <w:uiPriority w:val="9"/>
    <w:semiHidden/>
    <w:rsid w:val="00B9191B"/>
    <w:rPr>
      <w:rFonts w:ascii="Cambria" w:hAnsi="Cambria"/>
      <w:b/>
      <w:bCs/>
      <w:color w:val="4F81BD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4F0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4F02"/>
    <w:rPr>
      <w:rFonts w:ascii="Segoe UI" w:hAnsi="Segoe UI" w:cs="Segoe UI"/>
      <w:sz w:val="18"/>
      <w:szCs w:val="18"/>
      <w:lang w:val="en-US" w:eastAsia="en-US"/>
    </w:rPr>
  </w:style>
  <w:style w:type="paragraph" w:styleId="ListParagraph">
    <w:name w:val="List Paragraph"/>
    <w:basedOn w:val="Normal"/>
    <w:uiPriority w:val="34"/>
    <w:qFormat/>
    <w:rsid w:val="00125ED4"/>
    <w:pPr>
      <w:ind w:left="720"/>
      <w:contextualSpacing/>
    </w:pPr>
  </w:style>
  <w:style w:type="paragraph" w:customStyle="1" w:styleId="ContactInfo">
    <w:name w:val="Contact Info"/>
    <w:basedOn w:val="Normal"/>
    <w:qFormat/>
    <w:rsid w:val="00662BD1"/>
    <w:pPr>
      <w:spacing w:line="300" w:lineRule="auto"/>
    </w:pPr>
    <w:rPr>
      <w:rFonts w:asciiTheme="minorHAnsi" w:eastAsiaTheme="minorEastAsia" w:hAnsiTheme="minorHAnsi" w:cstheme="minorBidi"/>
      <w:color w:val="000000" w:themeColor="text1"/>
      <w:sz w:val="28"/>
      <w:szCs w:val="28"/>
      <w:lang w:eastAsia="ja-JP"/>
    </w:rPr>
  </w:style>
  <w:style w:type="paragraph" w:customStyle="1" w:styleId="TableParagraph">
    <w:name w:val="Table Paragraph"/>
    <w:basedOn w:val="Normal"/>
    <w:uiPriority w:val="1"/>
    <w:qFormat/>
    <w:rsid w:val="00662BD1"/>
    <w:pPr>
      <w:widowControl w:val="0"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0957A0E5AB64B3793D82BF65B619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BD860-3395-4482-B545-5F6055C8203F}"/>
      </w:docPartPr>
      <w:docPartBody>
        <w:p w:rsidR="00F73A40" w:rsidRDefault="00F73A40">
          <w:pPr>
            <w:pStyle w:val="10957A0E5AB64B3793D82BF65B6198B7"/>
          </w:pPr>
          <w:r>
            <w:rPr>
              <w:caps/>
              <w:color w:val="FFFFFF" w:themeColor="background1"/>
              <w:sz w:val="18"/>
              <w:szCs w:val="18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 Light">
    <w:panose1 w:val="020B06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otham">
    <w:panose1 w:val="02000504050000020004"/>
    <w:charset w:val="00"/>
    <w:family w:val="auto"/>
    <w:pitch w:val="variable"/>
    <w:sig w:usb0="800000A7" w:usb1="00000000" w:usb2="00000000" w:usb3="00000000" w:csb0="00000009" w:csb1="00000000"/>
  </w:font>
  <w:font w:name="Catamaran">
    <w:panose1 w:val="00000500000000000000"/>
    <w:charset w:val="00"/>
    <w:family w:val="auto"/>
    <w:pitch w:val="variable"/>
    <w:sig w:usb0="001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502DC"/>
    <w:rsid w:val="003D3982"/>
    <w:rsid w:val="005502DC"/>
    <w:rsid w:val="007B2F39"/>
    <w:rsid w:val="00867B22"/>
    <w:rsid w:val="00A903FA"/>
    <w:rsid w:val="00E43B60"/>
    <w:rsid w:val="00F73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5168D3D0B694D5AA1FE6998C73E1696">
    <w:name w:val="C5168D3D0B694D5AA1FE6998C73E1696"/>
    <w:rsid w:val="005502DC"/>
  </w:style>
  <w:style w:type="paragraph" w:customStyle="1" w:styleId="A68D18454B554C1693C3A44E17EAAB34">
    <w:name w:val="A68D18454B554C1693C3A44E17EAAB34"/>
    <w:rsid w:val="005502DC"/>
  </w:style>
  <w:style w:type="paragraph" w:customStyle="1" w:styleId="FE6074E288E9441798E20C2813129974">
    <w:name w:val="FE6074E288E9441798E20C2813129974"/>
    <w:rsid w:val="005502DC"/>
  </w:style>
  <w:style w:type="paragraph" w:customStyle="1" w:styleId="7ABDDD07C17144C4B5CADECA36BA0516">
    <w:name w:val="7ABDDD07C17144C4B5CADECA36BA0516"/>
    <w:rsid w:val="00867B22"/>
  </w:style>
  <w:style w:type="paragraph" w:customStyle="1" w:styleId="C119D50724324699AB2400C9EC3C9360">
    <w:name w:val="C119D50724324699AB2400C9EC3C9360"/>
    <w:rsid w:val="00867B22"/>
  </w:style>
  <w:style w:type="paragraph" w:customStyle="1" w:styleId="176512C699974D0C99CBD322F68F239C">
    <w:name w:val="176512C699974D0C99CBD322F68F239C"/>
    <w:rsid w:val="00867B22"/>
  </w:style>
  <w:style w:type="paragraph" w:customStyle="1" w:styleId="60785F8B28784364B5EA876EB02F9A72">
    <w:name w:val="60785F8B28784364B5EA876EB02F9A72"/>
    <w:rsid w:val="00867B22"/>
  </w:style>
  <w:style w:type="paragraph" w:customStyle="1" w:styleId="10957A0E5AB64B3793D82BF65B6198B7">
    <w:name w:val="10957A0E5AB64B3793D82BF65B6198B7"/>
  </w:style>
  <w:style w:type="paragraph" w:customStyle="1" w:styleId="50F61C06DBBB47FE85FCA67E680CF499">
    <w:name w:val="50F61C06DBBB47FE85FCA67E680CF499"/>
  </w:style>
  <w:style w:type="paragraph" w:customStyle="1" w:styleId="57AB298BC4904854A146249FFA44D87C">
    <w:name w:val="57AB298BC4904854A146249FFA44D87C"/>
    <w:rsid w:val="003D398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3353EC4E064FBBAC5C89245E4279" ma:contentTypeVersion="11" ma:contentTypeDescription="Create a new document." ma:contentTypeScope="" ma:versionID="280cff03e5b84284fce1d7e60e5a9a99">
  <xsd:schema xmlns:xsd="http://www.w3.org/2001/XMLSchema" xmlns:xs="http://www.w3.org/2001/XMLSchema" xmlns:p="http://schemas.microsoft.com/office/2006/metadata/properties" xmlns:ns3="d2322421-1380-456a-be51-93e151f34ba6" xmlns:ns4="58f623d2-077d-4c80-815a-78d22434f72a" targetNamespace="http://schemas.microsoft.com/office/2006/metadata/properties" ma:root="true" ma:fieldsID="5a1b3ba254b8e74e04ddcc0f628814e8" ns3:_="" ns4:_="">
    <xsd:import namespace="d2322421-1380-456a-be51-93e151f34ba6"/>
    <xsd:import namespace="58f623d2-077d-4c80-815a-78d22434f72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322421-1380-456a-be51-93e151f34b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f623d2-077d-4c80-815a-78d22434f72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12C146-3565-4A7D-9302-D9636816F6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81656A-2740-408F-B437-DDD62253321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508D09D-5B7D-4B51-8764-12E9048EDC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322421-1380-456a-be51-93e151f34ba6"/>
    <ds:schemaRef ds:uri="58f623d2-077d-4c80-815a-78d22434f7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BC72BBE-D090-49B2-AADA-DFB14E993B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14</Words>
  <Characters>3796</Characters>
  <Application>Microsoft Office Word</Application>
  <DocSecurity>4</DocSecurity>
  <Lines>31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GENOUS SCHOLARSHIP</vt:lpstr>
    </vt:vector>
  </TitlesOfParts>
  <Company>HVGS</Company>
  <LinksUpToDate>false</LinksUpToDate>
  <CharactersWithSpaces>3903</CharactersWithSpaces>
  <SharedDoc>false</SharedDoc>
  <HLinks>
    <vt:vector size="60" baseType="variant">
      <vt:variant>
        <vt:i4>6815805</vt:i4>
      </vt:variant>
      <vt:variant>
        <vt:i4>27</vt:i4>
      </vt:variant>
      <vt:variant>
        <vt:i4>0</vt:i4>
      </vt:variant>
      <vt:variant>
        <vt:i4>5</vt:i4>
      </vt:variant>
      <vt:variant>
        <vt:lpwstr>http://www.hvgs.nsw.edu.au/</vt:lpwstr>
      </vt:variant>
      <vt:variant>
        <vt:lpwstr/>
      </vt:variant>
      <vt:variant>
        <vt:i4>4653182</vt:i4>
      </vt:variant>
      <vt:variant>
        <vt:i4>24</vt:i4>
      </vt:variant>
      <vt:variant>
        <vt:i4>0</vt:i4>
      </vt:variant>
      <vt:variant>
        <vt:i4>5</vt:i4>
      </vt:variant>
      <vt:variant>
        <vt:lpwstr>mailto:registrar@hvgs.nsw.edu.au</vt:lpwstr>
      </vt:variant>
      <vt:variant>
        <vt:lpwstr/>
      </vt:variant>
      <vt:variant>
        <vt:i4>6815805</vt:i4>
      </vt:variant>
      <vt:variant>
        <vt:i4>21</vt:i4>
      </vt:variant>
      <vt:variant>
        <vt:i4>0</vt:i4>
      </vt:variant>
      <vt:variant>
        <vt:i4>5</vt:i4>
      </vt:variant>
      <vt:variant>
        <vt:lpwstr>http://www.hvgs.nsw.edu.au/</vt:lpwstr>
      </vt:variant>
      <vt:variant>
        <vt:lpwstr/>
      </vt:variant>
      <vt:variant>
        <vt:i4>4653182</vt:i4>
      </vt:variant>
      <vt:variant>
        <vt:i4>18</vt:i4>
      </vt:variant>
      <vt:variant>
        <vt:i4>0</vt:i4>
      </vt:variant>
      <vt:variant>
        <vt:i4>5</vt:i4>
      </vt:variant>
      <vt:variant>
        <vt:lpwstr>mailto:registrar@hvgs.nsw.edu.au</vt:lpwstr>
      </vt:variant>
      <vt:variant>
        <vt:lpwstr/>
      </vt:variant>
      <vt:variant>
        <vt:i4>6815805</vt:i4>
      </vt:variant>
      <vt:variant>
        <vt:i4>15</vt:i4>
      </vt:variant>
      <vt:variant>
        <vt:i4>0</vt:i4>
      </vt:variant>
      <vt:variant>
        <vt:i4>5</vt:i4>
      </vt:variant>
      <vt:variant>
        <vt:lpwstr>http://www.hvgs.nsw.edu.au/</vt:lpwstr>
      </vt:variant>
      <vt:variant>
        <vt:lpwstr/>
      </vt:variant>
      <vt:variant>
        <vt:i4>4653182</vt:i4>
      </vt:variant>
      <vt:variant>
        <vt:i4>12</vt:i4>
      </vt:variant>
      <vt:variant>
        <vt:i4>0</vt:i4>
      </vt:variant>
      <vt:variant>
        <vt:i4>5</vt:i4>
      </vt:variant>
      <vt:variant>
        <vt:lpwstr>mailto:registrar@hvgs.nsw.edu.au</vt:lpwstr>
      </vt:variant>
      <vt:variant>
        <vt:lpwstr/>
      </vt:variant>
      <vt:variant>
        <vt:i4>6815805</vt:i4>
      </vt:variant>
      <vt:variant>
        <vt:i4>9</vt:i4>
      </vt:variant>
      <vt:variant>
        <vt:i4>0</vt:i4>
      </vt:variant>
      <vt:variant>
        <vt:i4>5</vt:i4>
      </vt:variant>
      <vt:variant>
        <vt:lpwstr>http://www.hvgs.nsw.edu.au/</vt:lpwstr>
      </vt:variant>
      <vt:variant>
        <vt:lpwstr/>
      </vt:variant>
      <vt:variant>
        <vt:i4>4653182</vt:i4>
      </vt:variant>
      <vt:variant>
        <vt:i4>6</vt:i4>
      </vt:variant>
      <vt:variant>
        <vt:i4>0</vt:i4>
      </vt:variant>
      <vt:variant>
        <vt:i4>5</vt:i4>
      </vt:variant>
      <vt:variant>
        <vt:lpwstr>mailto:registrar@hvgs.nsw.edu.au</vt:lpwstr>
      </vt:variant>
      <vt:variant>
        <vt:lpwstr/>
      </vt:variant>
      <vt:variant>
        <vt:i4>6815805</vt:i4>
      </vt:variant>
      <vt:variant>
        <vt:i4>3</vt:i4>
      </vt:variant>
      <vt:variant>
        <vt:i4>0</vt:i4>
      </vt:variant>
      <vt:variant>
        <vt:i4>5</vt:i4>
      </vt:variant>
      <vt:variant>
        <vt:lpwstr>http://www.hvgs.nsw.edu.au/</vt:lpwstr>
      </vt:variant>
      <vt:variant>
        <vt:lpwstr/>
      </vt:variant>
      <vt:variant>
        <vt:i4>4653182</vt:i4>
      </vt:variant>
      <vt:variant>
        <vt:i4>0</vt:i4>
      </vt:variant>
      <vt:variant>
        <vt:i4>0</vt:i4>
      </vt:variant>
      <vt:variant>
        <vt:i4>5</vt:i4>
      </vt:variant>
      <vt:variant>
        <vt:lpwstr>mailto:registrar@hvgs.nsw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GENOUS SCHOLARSHIP</dc:title>
  <dc:subject/>
  <dc:creator>HVGS</dc:creator>
  <cp:keywords/>
  <dc:description/>
  <cp:lastModifiedBy>Dionne Molina</cp:lastModifiedBy>
  <cp:revision>2</cp:revision>
  <cp:lastPrinted>2018-07-19T02:07:00Z</cp:lastPrinted>
  <dcterms:created xsi:type="dcterms:W3CDTF">2019-12-11T04:15:00Z</dcterms:created>
  <dcterms:modified xsi:type="dcterms:W3CDTF">2019-12-11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3353EC4E064FBBAC5C89245E4279</vt:lpwstr>
  </property>
</Properties>
</file>